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20104" w14:textId="21E62CAD" w:rsidR="00A65850" w:rsidRDefault="00EB5CC1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1</w:t>
      </w:r>
      <w:r w:rsidR="00DB54CF">
        <w:rPr>
          <w:rFonts w:cs="Arial"/>
          <w:color w:val="000000" w:themeColor="text1"/>
        </w:rPr>
        <w:t>5</w:t>
      </w:r>
      <w:r w:rsidR="00AF4B3D">
        <w:rPr>
          <w:rFonts w:cs="Arial"/>
          <w:color w:val="000000" w:themeColor="text1"/>
        </w:rPr>
        <w:t>/2026</w:t>
      </w:r>
      <w:r w:rsidR="00AF4B3D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t>3</w:t>
      </w:r>
      <w:r w:rsidR="00AF4B3D">
        <w:rPr>
          <w:rFonts w:cs="Arial"/>
          <w:color w:val="000000" w:themeColor="text1"/>
        </w:rPr>
        <w:t>.2.2026</w:t>
      </w:r>
    </w:p>
    <w:p w14:paraId="333DBBEA" w14:textId="77777777" w:rsidR="00A65850" w:rsidRDefault="00AF4B3D">
      <w:pPr>
        <w:spacing w:line="240" w:lineRule="auto"/>
        <w:rPr>
          <w:b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 xml:space="preserve">Kunst trifft Chormusik: Shakespeare in Klang und Farbe </w:t>
      </w:r>
    </w:p>
    <w:p w14:paraId="625EC218" w14:textId="77777777" w:rsidR="00A65850" w:rsidRDefault="00AF4B3D">
      <w:pPr>
        <w:pStyle w:val="western"/>
        <w:spacing w:after="340"/>
      </w:pPr>
      <w:r>
        <w:rPr>
          <w:b/>
          <w:bCs/>
          <w:color w:val="000000"/>
        </w:rPr>
        <w:t xml:space="preserve">Konzert des Kammerchors der Universität Osnabrück </w:t>
      </w:r>
    </w:p>
    <w:p w14:paraId="6848F47F" w14:textId="771743EC" w:rsidR="00A65850" w:rsidRPr="00115061" w:rsidRDefault="00AF4B3D" w:rsidP="00115061">
      <w:pPr>
        <w:pStyle w:val="StandardWeb"/>
        <w:spacing w:line="360" w:lineRule="auto"/>
        <w:rPr>
          <w:rFonts w:ascii="Arial" w:hAnsi="Arial" w:cs="Arial"/>
        </w:rPr>
      </w:pPr>
      <w:r w:rsidRPr="00115061">
        <w:rPr>
          <w:rFonts w:ascii="Arial" w:hAnsi="Arial" w:cs="Arial"/>
        </w:rPr>
        <w:t xml:space="preserve">Ein außergewöhnliches Konzertformat </w:t>
      </w:r>
      <w:r>
        <w:rPr>
          <w:rFonts w:ascii="Arial" w:hAnsi="Arial" w:cs="Arial"/>
        </w:rPr>
        <w:t xml:space="preserve">des Kammerchors der Universität Osnabrück </w:t>
      </w:r>
      <w:r w:rsidRPr="00115061">
        <w:rPr>
          <w:rFonts w:ascii="Arial" w:hAnsi="Arial" w:cs="Arial"/>
        </w:rPr>
        <w:t xml:space="preserve">erwartet das Publikum in der </w:t>
      </w:r>
      <w:r>
        <w:rPr>
          <w:rFonts w:ascii="Arial" w:hAnsi="Arial" w:cs="Arial"/>
        </w:rPr>
        <w:t xml:space="preserve">Osnabrücker </w:t>
      </w:r>
      <w:r w:rsidRPr="00115061">
        <w:rPr>
          <w:rFonts w:ascii="Arial" w:hAnsi="Arial" w:cs="Arial"/>
        </w:rPr>
        <w:t>Kunsthalle: Unter dem Titel „</w:t>
      </w:r>
      <w:proofErr w:type="spellStart"/>
      <w:r w:rsidR="00115061">
        <w:rPr>
          <w:rFonts w:ascii="Arial" w:hAnsi="Arial" w:cs="Arial"/>
        </w:rPr>
        <w:t>Shakespeare’s</w:t>
      </w:r>
      <w:proofErr w:type="spellEnd"/>
      <w:r w:rsidR="00115061">
        <w:rPr>
          <w:rFonts w:ascii="Arial" w:hAnsi="Arial" w:cs="Arial"/>
        </w:rPr>
        <w:t xml:space="preserve"> </w:t>
      </w:r>
      <w:proofErr w:type="spellStart"/>
      <w:r w:rsidR="00115061">
        <w:rPr>
          <w:rFonts w:ascii="Arial" w:hAnsi="Arial" w:cs="Arial"/>
        </w:rPr>
        <w:t>Auction</w:t>
      </w:r>
      <w:proofErr w:type="spellEnd"/>
      <w:r w:rsidRPr="00115061">
        <w:rPr>
          <w:rFonts w:ascii="Arial" w:hAnsi="Arial" w:cs="Arial"/>
        </w:rPr>
        <w:t>“ begegnen sich hier am Sonntag, 8. Februar</w:t>
      </w:r>
      <w:r w:rsidR="00115061">
        <w:rPr>
          <w:rFonts w:ascii="Arial" w:hAnsi="Arial" w:cs="Arial"/>
        </w:rPr>
        <w:t xml:space="preserve"> 2026</w:t>
      </w:r>
      <w:r w:rsidRPr="00115061">
        <w:rPr>
          <w:rFonts w:ascii="Arial" w:hAnsi="Arial" w:cs="Arial"/>
        </w:rPr>
        <w:t xml:space="preserve">, Musik, Malerei und Improvisation in einer inspirierenden Verbindung. </w:t>
      </w:r>
    </w:p>
    <w:p w14:paraId="51D8ADE9" w14:textId="77777777" w:rsidR="00A65850" w:rsidRDefault="00AF4B3D" w:rsidP="00115061">
      <w:pPr>
        <w:pStyle w:val="StandardWeb"/>
        <w:spacing w:line="360" w:lineRule="auto"/>
        <w:rPr>
          <w:rFonts w:ascii="Arial" w:hAnsi="Arial" w:cs="Arial"/>
        </w:rPr>
      </w:pPr>
      <w:r w:rsidRPr="00115061">
        <w:rPr>
          <w:rFonts w:ascii="Arial" w:hAnsi="Arial" w:cs="Arial"/>
        </w:rPr>
        <w:t>Nur wenige Dramatiker haben Komponisten so stark zur Schaffung von Chormusik inspiriert wie William Shakespeare. Seine Werke sind reich an Liedern und lyrischen Szenen – von heiteren oder melancholischen Liebesliedern über singende Zauberwesen bis hin zu poetischen Naturbildern. Diese bild- und gefühlsintensiven Texte werden nun Ausgangspunkt für ein einzigartiges Konzerterlebnis.</w:t>
      </w:r>
    </w:p>
    <w:p w14:paraId="63DFC7E2" w14:textId="1C4707D7" w:rsidR="00A65850" w:rsidRPr="00115061" w:rsidRDefault="009069E8" w:rsidP="00AF4B3D">
      <w:pPr>
        <w:pStyle w:val="StandardWeb"/>
        <w:spacing w:line="360" w:lineRule="auto"/>
        <w:rPr>
          <w:rFonts w:ascii="Arial" w:hAnsi="Arial" w:cs="Arial"/>
        </w:rPr>
      </w:pPr>
      <w:r w:rsidRPr="009069E8">
        <w:rPr>
          <w:rFonts w:ascii="Arial" w:hAnsi="Arial" w:cs="Arial"/>
        </w:rPr>
        <w:t>Vier ehemalige Sängerinnen des Kammerchors</w:t>
      </w:r>
      <w:r>
        <w:rPr>
          <w:rFonts w:ascii="Arial" w:hAnsi="Arial" w:cs="Arial"/>
        </w:rPr>
        <w:t xml:space="preserve"> der Uni Osnabrück</w:t>
      </w:r>
      <w:r w:rsidRPr="009069E8">
        <w:rPr>
          <w:rFonts w:ascii="Arial" w:hAnsi="Arial" w:cs="Arial"/>
        </w:rPr>
        <w:t xml:space="preserve">, inzwischen fertig studierte Kunstpädagoginnen, malen während der Chorwerke jeweils live ein Bild und lassen sich von der Musik im Raum inspirieren. Diese Eindrücke nutzt die Saxophonistin Inga </w:t>
      </w:r>
      <w:proofErr w:type="spellStart"/>
      <w:r w:rsidRPr="009069E8">
        <w:rPr>
          <w:rFonts w:ascii="Arial" w:hAnsi="Arial" w:cs="Arial"/>
        </w:rPr>
        <w:t>Dopjans-Steenken</w:t>
      </w:r>
      <w:proofErr w:type="spellEnd"/>
      <w:r w:rsidRPr="009069E8">
        <w:rPr>
          <w:rFonts w:ascii="Arial" w:hAnsi="Arial" w:cs="Arial"/>
        </w:rPr>
        <w:t xml:space="preserve">, um ihrerseits improvisatorische Übergänge zu schaffen. Im Anschluss an das Konzert werden die Kunstwerke zugunsten der Universitätsmusik versteigert. </w:t>
      </w:r>
    </w:p>
    <w:p w14:paraId="1B042590" w14:textId="6D9CDB0E" w:rsidR="00A65850" w:rsidRPr="00115061" w:rsidRDefault="00AF4B3D" w:rsidP="00115061">
      <w:pPr>
        <w:suppressAutoHyphens w:val="0"/>
        <w:spacing w:before="100" w:beforeAutospacing="1" w:after="100" w:afterAutospacing="1" w:line="360" w:lineRule="auto"/>
        <w:rPr>
          <w:rFonts w:cs="Arial"/>
          <w:spacing w:val="0"/>
        </w:rPr>
      </w:pPr>
      <w:r>
        <w:rPr>
          <w:rFonts w:cs="Arial"/>
          <w:spacing w:val="0"/>
        </w:rPr>
        <w:t xml:space="preserve">Beginn des Konzerts ist </w:t>
      </w:r>
      <w:r w:rsidRPr="00115061">
        <w:rPr>
          <w:rFonts w:cs="Arial"/>
          <w:spacing w:val="0"/>
        </w:rPr>
        <w:t>um 19.30 Uhr. Der Eintritt ist frei.</w:t>
      </w:r>
    </w:p>
    <w:p w14:paraId="0921B8F1" w14:textId="77777777" w:rsidR="00A65850" w:rsidRPr="00115061" w:rsidRDefault="00A65850" w:rsidP="00115061">
      <w:pPr>
        <w:pStyle w:val="western"/>
        <w:shd w:val="clear" w:color="auto" w:fill="FFFFFF"/>
        <w:spacing w:after="0" w:line="360" w:lineRule="auto"/>
      </w:pPr>
    </w:p>
    <w:p w14:paraId="6DC0AECB" w14:textId="77777777" w:rsidR="00A65850" w:rsidRPr="00115061" w:rsidRDefault="00AF4B3D" w:rsidP="00115061">
      <w:pPr>
        <w:spacing w:after="0" w:line="360" w:lineRule="auto"/>
        <w:rPr>
          <w:rFonts w:cs="Arial"/>
          <w:color w:val="333333"/>
          <w:spacing w:val="0"/>
          <w:sz w:val="21"/>
          <w:szCs w:val="21"/>
        </w:rPr>
      </w:pPr>
      <w:r w:rsidRPr="00115061">
        <w:rPr>
          <w:rFonts w:cs="Arial"/>
          <w:b/>
          <w:bCs/>
        </w:rPr>
        <w:t>Weitere Informationen für die Redaktionen:</w:t>
      </w:r>
      <w:r w:rsidRPr="00115061">
        <w:rPr>
          <w:rFonts w:cs="Arial"/>
          <w:b/>
          <w:bCs/>
        </w:rPr>
        <w:br/>
      </w:r>
      <w:r w:rsidRPr="00115061">
        <w:rPr>
          <w:rFonts w:cs="Arial"/>
        </w:rPr>
        <w:t>Joachim Siegel, Universität Osnabrück</w:t>
      </w:r>
      <w:r w:rsidRPr="00115061">
        <w:rPr>
          <w:rFonts w:cs="Arial"/>
          <w:b/>
          <w:bCs/>
        </w:rPr>
        <w:br/>
      </w:r>
      <w:r w:rsidRPr="00115061">
        <w:rPr>
          <w:rFonts w:cs="Arial"/>
        </w:rPr>
        <w:t xml:space="preserve">Institut für Musikwissenschaft und Musikpädagogik  </w:t>
      </w:r>
      <w:r w:rsidRPr="00115061">
        <w:rPr>
          <w:rFonts w:cs="Arial"/>
          <w:b/>
          <w:bCs/>
        </w:rPr>
        <w:br/>
      </w:r>
      <w:r w:rsidRPr="00115061">
        <w:rPr>
          <w:rFonts w:cs="Arial"/>
        </w:rPr>
        <w:t xml:space="preserve">E-Mail: </w:t>
      </w:r>
      <w:hyperlink r:id="rId8" w:history="1">
        <w:r w:rsidRPr="00115061">
          <w:rPr>
            <w:rStyle w:val="Hyperlink"/>
            <w:rFonts w:cs="Arial"/>
            <w:b/>
            <w:bCs/>
            <w:color w:val="AC1035"/>
            <w:sz w:val="21"/>
            <w:szCs w:val="21"/>
            <w:bdr w:val="none" w:sz="0" w:space="0" w:color="auto" w:frame="1"/>
          </w:rPr>
          <w:t>jsiegel@uni-osnabrueck.de</w:t>
        </w:r>
      </w:hyperlink>
    </w:p>
    <w:p w14:paraId="13FE9942" w14:textId="77777777" w:rsidR="00A65850" w:rsidRDefault="00A65850">
      <w:pPr>
        <w:spacing w:line="240" w:lineRule="auto"/>
      </w:pPr>
    </w:p>
    <w:p w14:paraId="294A4807" w14:textId="77777777" w:rsidR="00A65850" w:rsidRDefault="00A65850">
      <w:pPr>
        <w:spacing w:line="240" w:lineRule="auto"/>
        <w:rPr>
          <w:b/>
          <w:bCs/>
          <w:color w:val="000000" w:themeColor="text1"/>
        </w:rPr>
      </w:pPr>
    </w:p>
    <w:p w14:paraId="21BA0039" w14:textId="77777777" w:rsidR="00A65850" w:rsidRDefault="00AF4B3D">
      <w:pPr>
        <w:spacing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br/>
      </w:r>
    </w:p>
    <w:p w14:paraId="77A74FB7" w14:textId="77777777" w:rsidR="00A65850" w:rsidRDefault="00A65850">
      <w:pPr>
        <w:pStyle w:val="berschrift1"/>
      </w:pPr>
    </w:p>
    <w:sectPr w:rsidR="00A658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0EEFC" w14:textId="77777777" w:rsidR="00A65850" w:rsidRDefault="00AF4B3D">
      <w:pPr>
        <w:spacing w:after="0" w:line="240" w:lineRule="auto"/>
      </w:pPr>
      <w:r>
        <w:separator/>
      </w:r>
    </w:p>
  </w:endnote>
  <w:endnote w:type="continuationSeparator" w:id="0">
    <w:p w14:paraId="5EF194AD" w14:textId="77777777" w:rsidR="00A65850" w:rsidRDefault="00AF4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0"/>
    <w:family w:val="auto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DA0BE" w14:textId="77777777" w:rsidR="00A65850" w:rsidRDefault="00A6585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58146" w14:textId="77777777" w:rsidR="00A65850" w:rsidRDefault="00A6585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240C" w14:textId="77777777" w:rsidR="00A65850" w:rsidRDefault="00AF4B3D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ADD31" w14:textId="77777777" w:rsidR="00A65850" w:rsidRDefault="00AF4B3D">
      <w:pPr>
        <w:spacing w:after="0" w:line="240" w:lineRule="auto"/>
      </w:pPr>
      <w:r>
        <w:separator/>
      </w:r>
    </w:p>
  </w:footnote>
  <w:footnote w:type="continuationSeparator" w:id="0">
    <w:p w14:paraId="6E47D869" w14:textId="77777777" w:rsidR="00A65850" w:rsidRDefault="00AF4B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E9BD" w14:textId="77777777" w:rsidR="00A65850" w:rsidRDefault="00A6585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5B61C" w14:textId="77777777" w:rsidR="00A65850" w:rsidRDefault="00AF4B3D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31D96DF" wp14:editId="6131D20F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6CB5EB5" w14:textId="1FB61AFC" w:rsidR="00A65850" w:rsidRDefault="00AF4B3D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DB54CF">
                            <w:rPr>
                              <w:noProof/>
                            </w:rPr>
                            <w:instrText>16/2026</w:instrText>
                          </w:r>
                          <w:r w:rsidR="00DB54CF">
                            <w:rPr>
                              <w:noProof/>
                            </w:rPr>
                            <w:tab/>
                            <w:instrText>3.2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31D96DF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6CB5EB5" w14:textId="1FB61AFC" w:rsidR="00A65850" w:rsidRDefault="00AF4B3D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DB54CF">
                      <w:rPr>
                        <w:noProof/>
                      </w:rPr>
                      <w:instrText>16/2026</w:instrText>
                    </w:r>
                    <w:r w:rsidR="00DB54CF">
                      <w:rPr>
                        <w:noProof/>
                      </w:rPr>
                      <w:tab/>
                      <w:instrText>3.2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E447" w14:textId="77777777" w:rsidR="00A65850" w:rsidRDefault="00AF4B3D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4F547C9D" wp14:editId="773D73D7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0B91F306" wp14:editId="7924E0A7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F398C"/>
    <w:multiLevelType w:val="multilevel"/>
    <w:tmpl w:val="D18C9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0738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A65850"/>
    <w:rsid w:val="00115061"/>
    <w:rsid w:val="001C0C4A"/>
    <w:rsid w:val="00233FC7"/>
    <w:rsid w:val="003E3E58"/>
    <w:rsid w:val="007A7EC6"/>
    <w:rsid w:val="00815349"/>
    <w:rsid w:val="0090379C"/>
    <w:rsid w:val="009069E8"/>
    <w:rsid w:val="00A20869"/>
    <w:rsid w:val="00A65850"/>
    <w:rsid w:val="00AF4B3D"/>
    <w:rsid w:val="00DB54CF"/>
    <w:rsid w:val="00EB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3F0F0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customStyle="1" w:styleId="western">
    <w:name w:val="western"/>
    <w:basedOn w:val="Standard"/>
    <w:pPr>
      <w:suppressAutoHyphens w:val="0"/>
      <w:spacing w:before="100" w:beforeAutospacing="1" w:after="142" w:line="288" w:lineRule="auto"/>
    </w:pPr>
    <w:rPr>
      <w:rFonts w:eastAsiaTheme="minorHAns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iegel@uni-osnabrueck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F14B3-3DBB-4F43-96DB-DC4E5569F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2</cp:revision>
  <dcterms:created xsi:type="dcterms:W3CDTF">2025-10-21T09:42:00Z</dcterms:created>
  <dcterms:modified xsi:type="dcterms:W3CDTF">2026-02-03T08:2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